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Cover</w:t>
      </w:r>
      <w:r>
        <w:t xml:space="preserve"> </w:t>
      </w:r>
      <w:r>
        <w:t xml:space="preserve">Letter</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As a dedicated and innovative Mechanical Engineer with a strong foundation in design, analysis, and problem-solving, I am excited to apply for the Mechanical Engineer position at [Company Name] in San Francisco, United States. San Francisco has long been a hub of technological advancement and engineering excellence, and I am eager to contribute my expertise to an organization that shares a commitment to innovation while addressing the unique challenges of this dynamic city. My experience in mechanical systems, combined with my passion for creating sustainable and efficient solutions, aligns perfectly with the goals of [Company Name] in the United States San Francisco area.</w:t>
      </w:r>
    </w:p>
    <w:p>
      <w:pPr>
        <w:pStyle w:val="BodyText"/>
      </w:pPr>
      <w:r>
        <w:t xml:space="preserve">Throughout my career as a Mechanical Engineer, I have focused on delivering high-quality results that meet rigorous technical standards while also considering environmental impact and cost-effectiveness. In my previous role at [Previous Company Name], I led a team in the design and development of custom thermal management systems for industrial applications. This project required a deep understanding of thermodynamics, fluid dynamics, and material science, all of which I leveraged to optimize performance while reducing energy consumption by 15%. My ability to translate complex engineering concepts into practical solutions has been recognized through multiple awards for innovation and efficiency within the United States San Francisco engineering community.</w:t>
      </w:r>
    </w:p>
    <w:p>
      <w:pPr>
        <w:pStyle w:val="BodyText"/>
      </w:pPr>
      <w:r>
        <w:t xml:space="preserve">What draws me most to the opportunity at [Company Name] is the chance to work in a city that is at the forefront of technological and environmental progress. San Francisco’s emphasis on sustainability, smart infrastructure, and cutting-edge research provides an ideal environment for a Mechanical Engineer to thrive. I have closely followed developments in renewable energy systems, autonomous vehicle technology, and advanced manufacturing in the region, which aligns with my professional interests and long-term career goals. I am particularly impressed by [Company Name]’s commitment to [specific project or initiative related to the company’s work], and I am confident that my skills in mechanical design, prototyping, and systems integration would make me a valuable asset to your team.</w:t>
      </w:r>
    </w:p>
    <w:p>
      <w:pPr>
        <w:pStyle w:val="BodyText"/>
      </w:pPr>
      <w:r>
        <w:t xml:space="preserve">My technical expertise spans a broad range of areas critical to modern mechanical engineering. I am proficient in using CAD software such as SolidWorks and AutoCAD to create detailed designs, as well as simulation tools like ANSYS for stress analysis and thermal modeling. I have also worked extensively with CNC machining, 3D printing, and other manufacturing processes to bring concepts from concept to reality. In addition to my technical skills, I have managed cross-functional teams on projects that required coordination with electrical engineers, software developers, and project managers. This collaborative approach has enabled me to deliver projects on time and within budget while maintaining the highest standards of quality.</w:t>
      </w:r>
    </w:p>
    <w:p>
      <w:pPr>
        <w:pStyle w:val="BodyText"/>
      </w:pPr>
      <w:r>
        <w:t xml:space="preserve">One of the most rewarding aspects of my career as a Mechanical Engineer has been the ability to solve real-world problems that have a tangible impact. For example, I recently collaborated with a local startup in San Francisco to design a compact, energy-efficient cooling system for data centers. This project not only addressed the growing demand for sustainable infrastructure but also demonstrated how mechanical engineering can drive innovation in the United States’ tech-driven economy. The success of this initiative reinforced my belief that engineers have a unique opportunity to shape the future, particularly in cities like San Francisco where creativity and sustainability are intertwined.</w:t>
      </w:r>
    </w:p>
    <w:p>
      <w:pPr>
        <w:pStyle w:val="BodyText"/>
      </w:pPr>
      <w:r>
        <w:t xml:space="preserve">Living and working in San Francisco has further deepened my understanding of the intersection between engineering and urban development. The city’s focus on reducing carbon emissions, improving public transportation, and embracing smart technology has inspired me to think more critically about how mechanical systems can contribute to a more sustainable future. I am particularly interested in exploring opportunities to apply my skills to projects that align with the United States’ broader goals for green energy and technological advancement. Whether it’s optimizing HVAC systems for commercial buildings or designing next-generation robotics, I am committed to leveraging my expertise to create solutions that benefit both people and the planet.</w:t>
      </w:r>
    </w:p>
    <w:p>
      <w:pPr>
        <w:pStyle w:val="BodyText"/>
      </w:pPr>
      <w:r>
        <w:t xml:space="preserve">I am also a strong advocate for continuous learning and professional growth. I regularly attend industry conferences in San Francisco, such as the American Society of Mechanical Engineers (ASME) meetings, where I stay updated on the latest trends and technologies. Additionally, I have completed certifications in [specific certifications, e.g., Six Sigma or Lean Manufacturing], which have enhanced my ability to streamline processes and improve efficiency. These experiences have not only broadened my technical knowledge but also strengthened my ability to collaborate with diverse teams and adapt to evolving challenges.</w:t>
      </w:r>
    </w:p>
    <w:p>
      <w:pPr>
        <w:pStyle w:val="BodyText"/>
      </w:pPr>
      <w:r>
        <w:t xml:space="preserve">As a Mechanical Engineer with a proven track record of innovation, collaboration, and problem-solving, I am confident that I can contribute meaningfully to [Company Name]’s mission in the United States San Francisco region. My passion for engineering, combined with my hands-on experience and commitment to excellence, makes me an ideal candidate for this role. I would welcome the opportunity to discuss how my skills and experiences align with your needs and how I can help drive the success of your organization.</w:t>
      </w:r>
    </w:p>
    <w:p>
      <w:pPr>
        <w:pStyle w:val="BodyText"/>
      </w:pPr>
      <w:r>
        <w:t xml:space="preserve">Thank you for considering my application. I look forward to the possibility of contributing to [Company Name]’s continued success in San Francisco, where engineering excellence meets groundbreaking innovation.</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Cover Letter</dc:title>
  <dc:creator/>
  <dc:language>en</dc:language>
  <cp:keywords/>
  <dcterms:created xsi:type="dcterms:W3CDTF">2025-12-13T09:16:47Z</dcterms:created>
  <dcterms:modified xsi:type="dcterms:W3CDTF">2025-12-13T09:16:47Z</dcterms:modified>
</cp:coreProperties>
</file>

<file path=docProps/custom.xml><?xml version="1.0" encoding="utf-8"?>
<Properties xmlns="http://schemas.openxmlformats.org/officeDocument/2006/custom-properties" xmlns:vt="http://schemas.openxmlformats.org/officeDocument/2006/docPropsVTypes"/>
</file>